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enegal</w:t>
      </w:r>
      <w:r>
        <w:t xml:space="preserve"> </w:t>
      </w:r>
      <w:r>
        <w:t xml:space="preserve">Dakar's</w:t>
      </w:r>
      <w:r>
        <w:t xml:space="preserve"> </w:t>
      </w:r>
      <w:r>
        <w:t xml:space="preserve">Healthcare</w:t>
      </w:r>
      <w:r>
        <w:t xml:space="preserve"> </w:t>
      </w:r>
      <w:r>
        <w:t xml:space="preserve">Ecosystem</w:t>
      </w:r>
    </w:p>
    <w:bookmarkStart w:id="25" w:name="X10596f878c383460a808ac29707128d4c561c09"/>
    <w:p>
      <w:pPr>
        <w:pStyle w:val="Heading1"/>
      </w:pPr>
      <w:r>
        <w:t xml:space="preserve">Dissertation: Advancing Community Health Through the Pharmacist in Senegal Dakar</w:t>
      </w:r>
    </w:p>
    <w:p>
      <w:pPr>
        <w:pStyle w:val="FirstParagraph"/>
      </w:pPr>
      <w:r>
        <w:t xml:space="preserve">This Dissertation examines the indispensable role of the Pharmacist within Senegal's urban healthcare landscape, with specific focus on Dakar, the nation's capital and largest city. As Senegal navigates complex public health challenges, including infectious disease burdens, rising non-communicable diseases, and significant disparities in access to care between urban centers like Dakar and rural regions, the Pharmacist has evolved from a mere medication dispenser into a pivotal community health agent. This study argues that optimizing the Pharmacist's scope of practice and integration within Dakar's healthcare system is not merely beneficial, but essential for achieving Senegal's national health goals, particularly in the context of its rapidly growing urban population.</w:t>
      </w:r>
    </w:p>
    <w:bookmarkStart w:id="20" w:name="context-dakar-as-a-healthcare-hub"/>
    <w:p>
      <w:pPr>
        <w:pStyle w:val="Heading2"/>
      </w:pPr>
      <w:r>
        <w:t xml:space="preserve">Context: Dakar as a Healthcare Hub</w:t>
      </w:r>
    </w:p>
    <w:p>
      <w:pPr>
        <w:pStyle w:val="FirstParagraph"/>
      </w:pPr>
      <w:r>
        <w:t xml:space="preserve">Dakar, home to over 3 million people and serving as the economic and administrative heart of Senegal, presents unique healthcare dynamics. The city concentrates the majority of Senegal's hospitals, specialized clinics, and pharmaceutical resources. However, this concentration creates immense pressure on existing infrastructure. While Dakar boasts a higher density of healthcare facilities compared to rural areas, significant gaps remain in primary care access for its sprawling population and informal settlements (bidonvilles). This is where the Pharmacist steps into a crucial gap-filling role, often acting as the most accessible health professional for many Dakarois. The Pharmacist in Senegal Dakar is not confined to dispensing prescriptions; they are increasingly engaged in medication therapy management, health promotion, chronic disease monitoring (like hypertension and diabetes), and providing essential public health services such as vaccinations and basic screenings.</w:t>
      </w:r>
    </w:p>
    <w:bookmarkEnd w:id="20"/>
    <w:bookmarkStart w:id="21" w:name="X06d2086bb959c66ccfaf9fe531ce3fa8e4857c3"/>
    <w:p>
      <w:pPr>
        <w:pStyle w:val="Heading2"/>
      </w:pPr>
      <w:r>
        <w:t xml:space="preserve">The Evolving Role of the Pharmacist: Beyond the Counter</w:t>
      </w:r>
    </w:p>
    <w:p>
      <w:pPr>
        <w:pStyle w:val="FirstParagraph"/>
      </w:pPr>
      <w:r>
        <w:t xml:space="preserve">Traditional perceptions of the Pharmacist as solely a technical dispenser are rapidly changing in Senegal Dakar, driven by national healthcare reforms and the urgent need for more efficient service delivery. The 2019 Law on Pharmacy in Senegal, a landmark policy shift, explicitly expanded the Pharmacist's professional scope. This includes responsibilities like conducting medication reviews for chronic conditions, providing patient counseling on proper drug use and adherence (crucial for managing diseases like HIV/AIDS and tuberculosis prevalent in Senegal), offering basic health education sessions within communities, and collaborating more closely with physicians and nurses. In Dakar's busy neighborhood pharmacies – the ubiquitous "Pharmacie de Quartier" – Pharmacists are frequently the first point of contact for minor ailments, providing advice on over-the-counter medications and recognizing when a patient needs referral to a physician. This proactive role is vital for reducing unnecessary hospital visits in Dakar's congested healthcare environment.</w:t>
      </w:r>
    </w:p>
    <w:bookmarkEnd w:id="21"/>
    <w:bookmarkStart w:id="22" w:name="X552ffec907fce9938fa211043956e15115cf6cc"/>
    <w:p>
      <w:pPr>
        <w:pStyle w:val="Heading2"/>
      </w:pPr>
      <w:r>
        <w:t xml:space="preserve">Challenges Facing the Pharmacist in Dakar</w:t>
      </w:r>
    </w:p>
    <w:p>
      <w:pPr>
        <w:pStyle w:val="FirstParagraph"/>
      </w:pPr>
      <w:r>
        <w:t xml:space="preserve">Despite their growing importance, Pharmacists in Senegal Dakar face significant hurdles that limit their full potential. Chronic underfunding and resource constraints plague many public pharmacies and even private ones. Shortages of essential medicines are a persistent issue, exacerbated by complex supply chains and importation challenges common in Senegalese urban centers. Additionally, the pharmacist-to-population ratio remains low; while improving compared to the national average, Dakar still struggles with adequate coverage for its dense population. There is also a need for enhanced continuing education programs tailored to the specific disease profiles and community health needs of Dakar's diverse neighborhoods. Furthermore, navigating cultural beliefs and practices regarding traditional medicine requires pharmacists to possess strong communication skills and cultural competence to build trust within the communities they serve.</w:t>
      </w:r>
    </w:p>
    <w:bookmarkEnd w:id="22"/>
    <w:bookmarkStart w:id="23" w:name="X7d952fa3111eb9a9b72bf56592409f09fdc5fc5"/>
    <w:p>
      <w:pPr>
        <w:pStyle w:val="Heading2"/>
      </w:pPr>
      <w:r>
        <w:t xml:space="preserve">Opportunities for Strengthening the Pharmacist Role in Dakar</w:t>
      </w:r>
    </w:p>
    <w:p>
      <w:pPr>
        <w:pStyle w:val="FirstParagraph"/>
      </w:pPr>
      <w:r>
        <w:t xml:space="preserve">The future of community health in Senegal Dakar hinges significantly on empowering its Pharmacists. This Dissertation identifies key opportunities: first, fully implementing and enforcing the expanded scope of practice outlined in recent legislation through targeted training programs and supportive regulatory frameworks. Second, strategically integrating Pharmacist-led services into Dakar's primary healthcare network – for instance, establishing formal referral pathways between community pharmacies and health centers for chronic disease management. Third, leveraging technology; developing mobile health (mHealth) platforms accessible to Dakarois could enable Pharmacists to provide remote counseling or medication adherence reminders. Fourth, increasing the number of trained Pharmacists through enhanced university programs at institutions like the Université Cheikh Anta Diop in Dakar and fostering incentives for graduates to work in underserved urban areas. Finally, fostering stronger partnerships between Pharmacist associations (like the Syndicat National des Pharmaciens du Sénégal), the Ministry of Health, and international partners focused on Dakar-specific health challenges.</w:t>
      </w:r>
    </w:p>
    <w:bookmarkEnd w:id="23"/>
    <w:bookmarkStart w:id="24" w:name="conclusion-a-strategic-imperative"/>
    <w:p>
      <w:pPr>
        <w:pStyle w:val="Heading2"/>
      </w:pPr>
      <w:r>
        <w:t xml:space="preserve">Conclusion: A Strategic Imperative</w:t>
      </w:r>
    </w:p>
    <w:p>
      <w:pPr>
        <w:pStyle w:val="FirstParagraph"/>
      </w:pPr>
      <w:r>
        <w:t xml:space="preserve">The role of the Pharmacist in Senegal Dakar is far more than a logistical necessity; it represents a strategic lever for improving population health outcomes in Africa's fastest-growing urban centers. This Dissertation has demonstrated that Pharmacists are uniquely positioned to address critical access gaps, provide essential patient-centered care, and contribute significantly to public health initiatives within the complex environment of Dakar. Overcoming the challenges of resource limitations, workforce shortages, and scope implementation requires sustained political commitment from Senegalese authorities and targeted investment in Dakar's healthcare infrastructure. Prioritizing the professional development, support systems, and integration of Pharmacists into the broader healthcare continuum is not just good policy; it is fundamental to building a resilient, equitable health system capable of meeting the needs of Dakar's burgeoning population and serving as a model for urban health delivery across Senegal and West Africa. The success of Senegal's healthcare future in its capital city hinges on recognizing and strengthening the vital contribution of the Pharmac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harmacist in Senegal Dakar's Healthcare Ecosystem</dc:title>
  <dc:creator/>
  <dc:language>en</dc:language>
  <cp:keywords/>
  <dcterms:created xsi:type="dcterms:W3CDTF">2025-12-10T11:56:56Z</dcterms:created>
  <dcterms:modified xsi:type="dcterms:W3CDTF">2025-12-10T11:56:56Z</dcterms:modified>
</cp:coreProperties>
</file>

<file path=docProps/custom.xml><?xml version="1.0" encoding="utf-8"?>
<Properties xmlns="http://schemas.openxmlformats.org/officeDocument/2006/custom-properties" xmlns:vt="http://schemas.openxmlformats.org/officeDocument/2006/docPropsVTypes"/>
</file>